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73E5" w:rsidRDefault="00A573E5" w:rsidP="00A573E5">
      <w:pPr>
        <w:adjustRightInd w:val="0"/>
        <w:snapToGrid w:val="0"/>
        <w:spacing w:after="0" w:line="240" w:lineRule="atLeast"/>
        <w:jc w:val="left"/>
      </w:pPr>
      <w:r>
        <w:t xml:space="preserve">1. </w:t>
      </w:r>
      <w:r>
        <w:rPr>
          <w:rFonts w:hint="eastAsia"/>
        </w:rPr>
        <w:t>공을</w:t>
      </w:r>
      <w:r>
        <w:t xml:space="preserve"> ball2.png로 변경</w:t>
      </w:r>
    </w:p>
    <w:p w:rsidR="00A573E5" w:rsidRDefault="00A573E5" w:rsidP="00A573E5">
      <w:r>
        <w:t>- tkinter.PhotoImage, Canvas.create_image 사용</w:t>
      </w:r>
    </w:p>
    <w:p w:rsidR="00A573E5" w:rsidRDefault="00A573E5" w:rsidP="00A573E5">
      <w:r>
        <w:rPr>
          <w:rFonts w:hint="eastAsia"/>
        </w:rPr>
        <w:t>- 그림의</w:t>
      </w:r>
      <w:r>
        <w:t xml:space="preserve"> Canvas.coords의 결과는 중심 좌표</w:t>
      </w:r>
    </w:p>
    <w:p w:rsidR="00A573E5" w:rsidRDefault="00A573E5" w:rsidP="00A573E5">
      <w:pPr>
        <w:ind w:firstLine="800"/>
      </w:pPr>
      <w:r>
        <w:rPr>
          <w:rFonts w:hint="eastAsia"/>
        </w:rPr>
        <w:t>. 이전</w:t>
      </w:r>
      <w:r>
        <w:t xml:space="preserve"> 소스에서 사용된 oval의 coords는 left, top, right, bottom</w:t>
      </w:r>
    </w:p>
    <w:p w:rsidR="00A573E5" w:rsidRDefault="00A573E5" w:rsidP="00A573E5">
      <w:r>
        <w:rPr>
          <w:rFonts w:hint="eastAsia"/>
        </w:rPr>
        <w:t>- 방법</w:t>
      </w:r>
      <w:r>
        <w:t>1)</w:t>
      </w:r>
    </w:p>
    <w:p w:rsidR="00A573E5" w:rsidRDefault="00A573E5" w:rsidP="00A573E5">
      <w:pPr>
        <w:ind w:firstLineChars="400" w:firstLine="800"/>
      </w:pP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좌표</w:t>
      </w:r>
      <w:r>
        <w:t xml:space="preserve"> 사용되는 위치에서 모두 수정</w:t>
      </w:r>
    </w:p>
    <w:p w:rsidR="00A573E5" w:rsidRDefault="00A573E5" w:rsidP="00A573E5">
      <w:pPr>
        <w:ind w:firstLine="800"/>
      </w:pPr>
      <w:r>
        <w:t>. Ball.__init__, Ball.update, Ball.collide, Game.check_collisions 수정</w:t>
      </w:r>
    </w:p>
    <w:p w:rsidR="00A573E5" w:rsidRDefault="00A573E5" w:rsidP="00A573E5">
      <w:r>
        <w:rPr>
          <w:rFonts w:hint="eastAsia"/>
        </w:rPr>
        <w:t>- 방법</w:t>
      </w:r>
      <w:r>
        <w:t>2)</w:t>
      </w:r>
    </w:p>
    <w:p w:rsidR="004A5E1C" w:rsidRDefault="00A573E5" w:rsidP="00A573E5">
      <w:pPr>
        <w:ind w:firstLine="800"/>
      </w:pPr>
      <w:r>
        <w:t>. Ball.get_position을 overriding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A573E5" w:rsidTr="00777D1D">
        <w:tc>
          <w:tcPr>
            <w:tcW w:w="10609" w:type="dxa"/>
          </w:tcPr>
          <w:p w:rsidR="00A573E5" w:rsidRDefault="00A573E5" w:rsidP="00A573E5">
            <w:r w:rsidRPr="00F10A2C">
              <w:t>Description</w:t>
            </w:r>
            <w:r>
              <w:t>]</w:t>
            </w:r>
          </w:p>
          <w:p w:rsidR="003F263E" w:rsidRDefault="003F263E" w:rsidP="00A573E5"/>
          <w:p w:rsidR="003F263E" w:rsidRDefault="003F263E" w:rsidP="00A573E5">
            <w:pPr>
              <w:rPr>
                <w:rFonts w:hint="eastAsia"/>
              </w:rPr>
            </w:pPr>
            <w:r>
              <w:rPr>
                <w:rFonts w:hint="eastAsia"/>
              </w:rPr>
              <w:t>g</w:t>
            </w:r>
            <w:r>
              <w:t xml:space="preserve">et_position </w:t>
            </w:r>
            <w:r>
              <w:rPr>
                <w:rFonts w:hint="eastAsia"/>
              </w:rPr>
              <w:t>함수를 o</w:t>
            </w:r>
            <w:r>
              <w:t>verriding</w:t>
            </w:r>
            <w:r>
              <w:rPr>
                <w:rFonts w:hint="eastAsia"/>
              </w:rPr>
              <w:t>함</w:t>
            </w:r>
          </w:p>
        </w:tc>
      </w:tr>
      <w:tr w:rsidR="00A573E5" w:rsidTr="00777D1D">
        <w:tc>
          <w:tcPr>
            <w:tcW w:w="10609" w:type="dxa"/>
          </w:tcPr>
          <w:p w:rsidR="00A573E5" w:rsidRDefault="00A573E5" w:rsidP="00777D1D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:rsidR="003F263E" w:rsidRPr="003F263E" w:rsidRDefault="003F263E" w:rsidP="003F263E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3F263E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anvas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radius = </w:t>
            </w:r>
            <w:r w:rsidRPr="003F263E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3F263E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direction = [</w:t>
            </w:r>
            <w:r w:rsidRPr="003F263E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-</w:t>
            </w:r>
            <w:r w:rsidRPr="003F263E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peed = </w:t>
            </w:r>
            <w:r w:rsidRPr="003F263E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3F263E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allimage = tk.PhotoImage(</w:t>
            </w:r>
            <w:r w:rsidRPr="003F263E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ile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3F263E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ball2.png'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   </w:t>
            </w:r>
            <w:r w:rsidRPr="003F263E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PhotoImage</w:t>
            </w:r>
            <w:r w:rsidRPr="003F263E">
              <w:rPr>
                <w:rFonts w:ascii="맑은 고딕" w:eastAsia="맑은 고딕" w:hAnsi="맑은 고딕" w:cs="Courier New" w:hint="eastAsia"/>
                <w:color w:val="808080"/>
                <w:kern w:val="0"/>
                <w:szCs w:val="20"/>
              </w:rPr>
              <w:t>를 멤버변수로 저장하지 않으면 사진이 할당해제되어 이미지가 보이지 않음</w:t>
            </w:r>
            <w:r w:rsidRPr="003F263E">
              <w:rPr>
                <w:rFonts w:ascii="맑은 고딕" w:eastAsia="맑은 고딕" w:hAnsi="맑은 고딕" w:cs="Courier New" w:hint="eastAsia"/>
                <w:color w:val="808080"/>
                <w:kern w:val="0"/>
                <w:szCs w:val="20"/>
              </w:rPr>
              <w:br/>
              <w:t xml:space="preserve">   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age = canvas.create_image(x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anchor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tk.CENTER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image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allimage)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3F263E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Ball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3F263E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canvas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age</w:t>
            </w:r>
          </w:p>
          <w:p w:rsidR="00A573E5" w:rsidRDefault="00A573E5" w:rsidP="00777D1D"/>
          <w:p w:rsidR="003F263E" w:rsidRPr="003F263E" w:rsidRDefault="003F263E" w:rsidP="003F263E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get_position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center =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anvas.coords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item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left = center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] -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radius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right = center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] +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radius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top = center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] -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radius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bottom = center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] +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radius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return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[left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top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right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bottom]</w:t>
            </w:r>
          </w:p>
        </w:tc>
      </w:tr>
      <w:tr w:rsidR="00A573E5" w:rsidTr="00777D1D">
        <w:tc>
          <w:tcPr>
            <w:tcW w:w="10609" w:type="dxa"/>
          </w:tcPr>
          <w:p w:rsidR="00A573E5" w:rsidRDefault="00A573E5" w:rsidP="00777D1D">
            <w:r>
              <w:rPr>
                <w:rFonts w:hint="eastAsia"/>
              </w:rPr>
              <w:t>Game Shot]</w:t>
            </w:r>
          </w:p>
          <w:p w:rsidR="00A573E5" w:rsidRDefault="003F263E" w:rsidP="00777D1D">
            <w:r>
              <w:rPr>
                <w:noProof/>
              </w:rPr>
              <w:drawing>
                <wp:inline distT="0" distB="0" distL="0" distR="0" wp14:anchorId="1FABAE77" wp14:editId="5785985C">
                  <wp:extent cx="2511188" cy="1802877"/>
                  <wp:effectExtent l="0" t="0" r="3810" b="6985"/>
                  <wp:docPr id="8" name="그림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12553" t="33830" r="71665" b="25888"/>
                          <a:stretch/>
                        </pic:blipFill>
                        <pic:spPr bwMode="auto">
                          <a:xfrm>
                            <a:off x="0" y="0"/>
                            <a:ext cx="2523626" cy="18118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A5E1C" w:rsidRDefault="004A5E1C" w:rsidP="004A5E1C"/>
    <w:p w:rsidR="00A573E5" w:rsidRDefault="00A573E5" w:rsidP="00A573E5">
      <w:pPr>
        <w:adjustRightInd w:val="0"/>
        <w:snapToGrid w:val="0"/>
        <w:spacing w:after="0" w:line="240" w:lineRule="atLeast"/>
        <w:jc w:val="left"/>
      </w:pPr>
      <w:r>
        <w:lastRenderedPageBreak/>
        <w:t xml:space="preserve">2. </w:t>
      </w:r>
      <w:r w:rsidRPr="00A573E5">
        <w:t>Level 추가, 벽돌 층수 변경, 임의의 벽돌만 생성</w:t>
      </w:r>
    </w:p>
    <w:p w:rsidR="00A573E5" w:rsidRDefault="00A573E5" w:rsidP="00A573E5">
      <w:pPr>
        <w:adjustRightInd w:val="0"/>
        <w:snapToGrid w:val="0"/>
        <w:spacing w:after="0" w:line="240" w:lineRule="atLeast"/>
        <w:jc w:val="left"/>
      </w:pPr>
    </w:p>
    <w:p w:rsidR="00A573E5" w:rsidRDefault="00A573E5" w:rsidP="00A573E5">
      <w:pPr>
        <w:adjustRightInd w:val="0"/>
        <w:snapToGrid w:val="0"/>
        <w:spacing w:after="0" w:line="240" w:lineRule="atLeast"/>
        <w:jc w:val="center"/>
      </w:pPr>
      <w:r>
        <w:rPr>
          <w:noProof/>
        </w:rPr>
        <w:drawing>
          <wp:inline distT="0" distB="0" distL="0" distR="0" wp14:anchorId="1A07BF85" wp14:editId="364B21B7">
            <wp:extent cx="2520000" cy="1768000"/>
            <wp:effectExtent l="0" t="0" r="0" b="3810"/>
            <wp:docPr id="6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7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593F7F" wp14:editId="29E5D90F">
            <wp:extent cx="2520000" cy="1768000"/>
            <wp:effectExtent l="0" t="0" r="0" b="3810"/>
            <wp:docPr id="7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7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73E5" w:rsidRDefault="00A573E5" w:rsidP="00A573E5">
      <w:pPr>
        <w:adjustRightInd w:val="0"/>
        <w:snapToGrid w:val="0"/>
        <w:spacing w:after="0" w:line="240" w:lineRule="atLeast"/>
      </w:pPr>
      <w:r>
        <w:t>- Game.__int__에서 self.level = 1로 초기화</w:t>
      </w:r>
    </w:p>
    <w:p w:rsidR="00A573E5" w:rsidRDefault="00A573E5" w:rsidP="00A573E5">
      <w:pPr>
        <w:adjustRightInd w:val="0"/>
        <w:snapToGrid w:val="0"/>
        <w:spacing w:after="0" w:line="240" w:lineRule="atLeast"/>
      </w:pPr>
      <w:r>
        <w:t>- Game.game_loop에서 num_bricks == 0인 경우에 level 증가, &lt;space&gt; binding 등의 추가 필요</w:t>
      </w:r>
    </w:p>
    <w:p w:rsidR="00A573E5" w:rsidRDefault="00A573E5" w:rsidP="00A573E5">
      <w:pPr>
        <w:adjustRightInd w:val="0"/>
        <w:snapToGrid w:val="0"/>
        <w:spacing w:after="0" w:line="240" w:lineRule="atLeast"/>
      </w:pPr>
      <w:r>
        <w:t>- Game.update_lives_text에 level 표시: ‘%d %d’ % (x, y)</w:t>
      </w:r>
    </w:p>
    <w:p w:rsidR="00A573E5" w:rsidRDefault="00A573E5" w:rsidP="00A573E5">
      <w:pPr>
        <w:adjustRightInd w:val="0"/>
        <w:snapToGrid w:val="0"/>
        <w:spacing w:after="0" w:line="240" w:lineRule="atLeast"/>
        <w:ind w:left="400" w:hangingChars="200" w:hanging="400"/>
      </w:pPr>
      <w:r>
        <w:t>- Level 시작할 때, 벽돌 생성을 함수로 변경</w:t>
      </w:r>
    </w:p>
    <w:p w:rsidR="00A573E5" w:rsidRDefault="00A573E5" w:rsidP="00A573E5">
      <w:pPr>
        <w:adjustRightInd w:val="0"/>
        <w:snapToGrid w:val="0"/>
        <w:spacing w:after="0" w:line="240" w:lineRule="atLeast"/>
        <w:ind w:left="400"/>
      </w:pPr>
      <w:r>
        <w:t>ex) Game.setup_level(self)</w:t>
      </w:r>
    </w:p>
    <w:p w:rsidR="00A573E5" w:rsidRDefault="00A573E5" w:rsidP="00A573E5">
      <w:pPr>
        <w:adjustRightInd w:val="0"/>
        <w:snapToGrid w:val="0"/>
        <w:spacing w:after="0" w:line="240" w:lineRule="atLeast"/>
        <w:ind w:firstLine="400"/>
      </w:pPr>
      <w:r>
        <w:t>. Game.level에 따른 벽돌 층수 변경 및 임의의 벽돌만 생성</w:t>
      </w:r>
    </w:p>
    <w:p w:rsidR="00CF0626" w:rsidRDefault="00A573E5" w:rsidP="00CF0626">
      <w:pPr>
        <w:adjustRightInd w:val="0"/>
        <w:snapToGrid w:val="0"/>
        <w:spacing w:after="0" w:line="240" w:lineRule="atLeast"/>
        <w:ind w:firstLine="400"/>
      </w:pPr>
      <w:r>
        <w:t>. random.randint(0, 9) 사용</w:t>
      </w:r>
    </w:p>
    <w:p w:rsidR="00CF0626" w:rsidRDefault="00CF0626" w:rsidP="00CF0626">
      <w:pPr>
        <w:adjustRightInd w:val="0"/>
        <w:snapToGrid w:val="0"/>
        <w:spacing w:after="0" w:line="240" w:lineRule="atLeast"/>
        <w:ind w:firstLine="400"/>
      </w:pPr>
    </w:p>
    <w:p w:rsidR="00CF0626" w:rsidRDefault="00CF0626" w:rsidP="00CF0626">
      <w:pPr>
        <w:adjustRightInd w:val="0"/>
        <w:snapToGrid w:val="0"/>
        <w:spacing w:after="0" w:line="240" w:lineRule="atLeast"/>
        <w:ind w:firstLine="400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CF0626" w:rsidTr="003E5E8C">
        <w:tc>
          <w:tcPr>
            <w:tcW w:w="10609" w:type="dxa"/>
          </w:tcPr>
          <w:p w:rsidR="00CF0626" w:rsidRDefault="00CF0626" w:rsidP="003E5E8C">
            <w:r w:rsidRPr="00A573E5">
              <w:t>Description</w:t>
            </w:r>
            <w:r>
              <w:t>]</w:t>
            </w:r>
          </w:p>
          <w:p w:rsidR="00CF0626" w:rsidRDefault="00C362A0" w:rsidP="003E5E8C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evel 5</w:t>
            </w:r>
            <w:r>
              <w:rPr>
                <w:rFonts w:hint="eastAsia"/>
              </w:rPr>
              <w:t>가 마지막 l</w:t>
            </w:r>
            <w:r>
              <w:t>evel, level</w:t>
            </w:r>
            <w:r>
              <w:rPr>
                <w:rFonts w:hint="eastAsia"/>
              </w:rPr>
              <w:t xml:space="preserve">이 증가할수록 </w:t>
            </w:r>
            <w:r>
              <w:t>hits</w:t>
            </w:r>
            <w:r>
              <w:rPr>
                <w:rFonts w:hint="eastAsia"/>
              </w:rPr>
              <w:t>와 블록 개수가 많아짐</w:t>
            </w:r>
          </w:p>
        </w:tc>
      </w:tr>
      <w:tr w:rsidR="00CF0626" w:rsidTr="003E5E8C">
        <w:tc>
          <w:tcPr>
            <w:tcW w:w="10609" w:type="dxa"/>
          </w:tcPr>
          <w:p w:rsidR="00C362A0" w:rsidRDefault="00CF0626" w:rsidP="003E5E8C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:rsidR="00C362A0" w:rsidRDefault="00C362A0" w:rsidP="00C362A0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hits = (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)</w:t>
            </w:r>
          </w:p>
          <w:p w:rsidR="00C362A0" w:rsidRDefault="00C362A0" w:rsidP="003E5E8C">
            <w:pPr>
              <w:rPr>
                <w:rFonts w:hint="eastAsia"/>
              </w:rPr>
            </w:pPr>
          </w:p>
          <w:p w:rsidR="00C362A0" w:rsidRDefault="00C362A0" w:rsidP="00C362A0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setup_level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for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x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n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rang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5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width -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5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75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random.randint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9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) &lt;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add_brick(x +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7.5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5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hits[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-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random.randint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9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) &lt;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add_brick(x +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7.5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7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hits[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-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random.randint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9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) &lt;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add_brick(x +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7.5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9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hits[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-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)</w:t>
            </w:r>
          </w:p>
          <w:p w:rsidR="00F50A90" w:rsidRDefault="00F50A90" w:rsidP="00F50A90">
            <w:pPr>
              <w:pStyle w:val="HTML"/>
              <w:shd w:val="clear" w:color="auto" w:fill="2B2B2B"/>
              <w:rPr>
                <w:rFonts w:ascii="Courier New" w:hAnsi="Courier New" w:cs="Courier New"/>
                <w:color w:val="CC7832"/>
                <w:sz w:val="20"/>
                <w:szCs w:val="20"/>
              </w:rPr>
            </w:pPr>
          </w:p>
          <w:p w:rsidR="00F50A90" w:rsidRDefault="00F50A90" w:rsidP="00F50A90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setup_gam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add_ball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update_lives_text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lives =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etup_level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text =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draw_text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0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0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br/>
              <w:t xml:space="preserve">                               </w:t>
            </w:r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'Press Space to start'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anvas.bind(</w:t>
            </w:r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'&lt;space&gt;'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lambda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_: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tart_game())</w:t>
            </w:r>
          </w:p>
          <w:p w:rsidR="00CF0626" w:rsidRDefault="00CF0626" w:rsidP="003E5E8C"/>
          <w:p w:rsidR="00F50A90" w:rsidRPr="00F50A90" w:rsidRDefault="00F50A90" w:rsidP="00F50A90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add_brick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hits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hits !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brick = Brick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anvas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hits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items[brick.item] = brick</w:t>
            </w:r>
            <w:bookmarkStart w:id="0" w:name="_GoBack"/>
            <w:bookmarkEnd w:id="0"/>
          </w:p>
          <w:p w:rsidR="00F50A90" w:rsidRDefault="00F50A90" w:rsidP="003E5E8C">
            <w:pPr>
              <w:rPr>
                <w:rFonts w:hint="eastAsia"/>
              </w:rPr>
            </w:pPr>
          </w:p>
          <w:p w:rsidR="00C362A0" w:rsidRDefault="00C362A0" w:rsidP="00C362A0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lastRenderedPageBreak/>
              <w:t xml:space="preserve">def </w:t>
            </w:r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game_loop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heck_collisions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num_bricks =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len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anvas.find_withtag(</w:t>
            </w:r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'brick'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num_bricks =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ball.speed =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None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br/>
              <w:t xml:space="preserve">        if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level &gt;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5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draw_text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0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0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'You win!'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els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level +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lives 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etup_game()</w:t>
            </w:r>
          </w:p>
          <w:p w:rsidR="00C362A0" w:rsidRDefault="00C362A0" w:rsidP="003E5E8C"/>
          <w:p w:rsidR="00C362A0" w:rsidRDefault="00C362A0" w:rsidP="00C362A0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add_brick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hits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hits !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brick = Brick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anvas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hits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items[brick.item] = brick</w:t>
            </w:r>
          </w:p>
          <w:p w:rsidR="00C362A0" w:rsidRPr="00C362A0" w:rsidRDefault="00C362A0" w:rsidP="003E5E8C">
            <w:pPr>
              <w:rPr>
                <w:rFonts w:hint="eastAsia"/>
              </w:rPr>
            </w:pPr>
          </w:p>
        </w:tc>
      </w:tr>
      <w:tr w:rsidR="00CF0626" w:rsidTr="003E5E8C">
        <w:tc>
          <w:tcPr>
            <w:tcW w:w="10609" w:type="dxa"/>
          </w:tcPr>
          <w:p w:rsidR="00CF0626" w:rsidRDefault="00CF0626" w:rsidP="003E5E8C">
            <w:r>
              <w:rPr>
                <w:rFonts w:hint="eastAsia"/>
              </w:rPr>
              <w:lastRenderedPageBreak/>
              <w:t>Game Shot]</w:t>
            </w:r>
          </w:p>
          <w:p w:rsidR="00CF0626" w:rsidRDefault="00C362A0" w:rsidP="003E5E8C">
            <w:r>
              <w:rPr>
                <w:noProof/>
              </w:rPr>
              <w:drawing>
                <wp:inline distT="0" distB="0" distL="0" distR="0" wp14:anchorId="4A5D04F4" wp14:editId="3CDB9CED">
                  <wp:extent cx="2021002" cy="1432600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1519" t="4678" r="82493" b="55029"/>
                          <a:stretch/>
                        </pic:blipFill>
                        <pic:spPr bwMode="auto">
                          <a:xfrm>
                            <a:off x="0" y="0"/>
                            <a:ext cx="2039434" cy="14456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C9ABFF1" wp14:editId="3D42FD03">
                  <wp:extent cx="2039801" cy="1433015"/>
                  <wp:effectExtent l="0" t="0" r="0" b="0"/>
                  <wp:docPr id="10" name="그림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1519" t="5037" r="82493" b="55030"/>
                          <a:stretch/>
                        </pic:blipFill>
                        <pic:spPr bwMode="auto">
                          <a:xfrm>
                            <a:off x="0" y="0"/>
                            <a:ext cx="2045666" cy="1437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50A90" w:rsidRDefault="00F50A90" w:rsidP="003E5E8C">
            <w:pPr>
              <w:rPr>
                <w:rFonts w:hint="eastAsia"/>
              </w:rPr>
            </w:pPr>
          </w:p>
        </w:tc>
      </w:tr>
    </w:tbl>
    <w:p w:rsidR="00CF0626" w:rsidRDefault="00CF0626" w:rsidP="00CF0626">
      <w:pPr>
        <w:adjustRightInd w:val="0"/>
        <w:snapToGrid w:val="0"/>
        <w:spacing w:after="0" w:line="240" w:lineRule="atLeast"/>
      </w:pPr>
    </w:p>
    <w:p w:rsidR="00CF0626" w:rsidRDefault="00CF0626" w:rsidP="00CF0626">
      <w:pPr>
        <w:adjustRightInd w:val="0"/>
        <w:snapToGrid w:val="0"/>
        <w:spacing w:after="0" w:line="240" w:lineRule="atLeast"/>
      </w:pPr>
      <w:r>
        <w:rPr>
          <w:rFonts w:hint="eastAsia"/>
        </w:rPr>
        <w:t xml:space="preserve">3. </w:t>
      </w:r>
      <w:r>
        <w:t xml:space="preserve">모서리에 </w:t>
      </w:r>
      <w:r>
        <w:rPr>
          <w:rFonts w:hint="eastAsia"/>
        </w:rPr>
        <w:t>충돌한 공의 충돌 반응 처리</w:t>
      </w:r>
    </w:p>
    <w:p w:rsidR="00A573E5" w:rsidRDefault="00A573E5" w:rsidP="00A573E5">
      <w:pPr>
        <w:adjustRightInd w:val="0"/>
        <w:snapToGrid w:val="0"/>
        <w:spacing w:after="0" w:line="240" w:lineRule="atLeast"/>
        <w:ind w:firstLine="400"/>
      </w:pPr>
    </w:p>
    <w:p w:rsidR="00A573E5" w:rsidRDefault="00A573E5" w:rsidP="00A573E5">
      <w:pPr>
        <w:adjustRightInd w:val="0"/>
        <w:snapToGrid w:val="0"/>
        <w:spacing w:after="0" w:line="240" w:lineRule="atLeast"/>
      </w:pPr>
      <w:r>
        <w:rPr>
          <w:noProof/>
        </w:rPr>
        <w:drawing>
          <wp:inline distT="0" distB="0" distL="0" distR="0" wp14:anchorId="50DC905A" wp14:editId="6A5F740D">
            <wp:extent cx="3240000" cy="1527398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527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78A3D389" wp14:editId="58E00679">
            <wp:extent cx="3240000" cy="2220616"/>
            <wp:effectExtent l="0" t="0" r="0" b="825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22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054" w:rsidRDefault="005B1054" w:rsidP="00A573E5">
      <w:pPr>
        <w:adjustRightInd w:val="0"/>
        <w:snapToGrid w:val="0"/>
        <w:spacing w:after="0" w:line="240" w:lineRule="atLeast"/>
      </w:pPr>
    </w:p>
    <w:p w:rsidR="00A573E5" w:rsidRDefault="00A573E5" w:rsidP="00A573E5">
      <w:pPr>
        <w:adjustRightInd w:val="0"/>
        <w:snapToGrid w:val="0"/>
        <w:spacing w:after="0" w:line="240" w:lineRule="atLeast"/>
      </w:pPr>
      <w:r>
        <w:rPr>
          <w:noProof/>
        </w:rPr>
        <w:lastRenderedPageBreak/>
        <w:drawing>
          <wp:inline distT="0" distB="0" distL="0" distR="0" wp14:anchorId="1A517B7B" wp14:editId="15DBDB1A">
            <wp:extent cx="3240000" cy="943411"/>
            <wp:effectExtent l="0" t="0" r="0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943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B86C41C" wp14:editId="383CEA39">
            <wp:extent cx="3240000" cy="1998798"/>
            <wp:effectExtent l="0" t="0" r="0" b="190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99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054" w:rsidRDefault="005B1054" w:rsidP="00A573E5">
      <w:pPr>
        <w:adjustRightInd w:val="0"/>
        <w:snapToGrid w:val="0"/>
        <w:spacing w:after="0" w:line="240" w:lineRule="atLeast"/>
      </w:pPr>
    </w:p>
    <w:p w:rsidR="00A573E5" w:rsidRDefault="00A573E5" w:rsidP="00A573E5">
      <w:pPr>
        <w:adjustRightInd w:val="0"/>
        <w:snapToGrid w:val="0"/>
        <w:spacing w:after="0" w:line="240" w:lineRule="atLeast"/>
      </w:pPr>
      <w:r>
        <w:rPr>
          <w:noProof/>
        </w:rPr>
        <w:drawing>
          <wp:inline distT="0" distB="0" distL="0" distR="0" wp14:anchorId="02D51AA4" wp14:editId="0013681B">
            <wp:extent cx="3240000" cy="2134879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134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626" w:rsidRDefault="00CF0626" w:rsidP="00A573E5">
      <w:pPr>
        <w:adjustRightInd w:val="0"/>
        <w:snapToGrid w:val="0"/>
        <w:spacing w:after="0" w:line="240" w:lineRule="atLeast"/>
      </w:pPr>
    </w:p>
    <w:p w:rsidR="005B1054" w:rsidRDefault="005B1054" w:rsidP="00A573E5">
      <w:pPr>
        <w:adjustRightInd w:val="0"/>
        <w:snapToGrid w:val="0"/>
        <w:spacing w:after="0" w:line="240" w:lineRule="atLeast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A573E5" w:rsidTr="00777D1D">
        <w:tc>
          <w:tcPr>
            <w:tcW w:w="10609" w:type="dxa"/>
          </w:tcPr>
          <w:p w:rsidR="00A573E5" w:rsidRDefault="00A573E5" w:rsidP="00777D1D">
            <w:r w:rsidRPr="00A573E5">
              <w:t>Description</w:t>
            </w:r>
            <w:r>
              <w:t>]</w:t>
            </w:r>
          </w:p>
          <w:p w:rsidR="00A573E5" w:rsidRDefault="00A573E5" w:rsidP="00777D1D"/>
        </w:tc>
      </w:tr>
      <w:tr w:rsidR="00A573E5" w:rsidTr="00777D1D">
        <w:tc>
          <w:tcPr>
            <w:tcW w:w="10609" w:type="dxa"/>
          </w:tcPr>
          <w:p w:rsidR="00A573E5" w:rsidRDefault="00A573E5" w:rsidP="00777D1D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:rsidR="00A573E5" w:rsidRDefault="00A573E5" w:rsidP="00777D1D"/>
        </w:tc>
      </w:tr>
      <w:tr w:rsidR="00A573E5" w:rsidTr="00777D1D">
        <w:tc>
          <w:tcPr>
            <w:tcW w:w="10609" w:type="dxa"/>
          </w:tcPr>
          <w:p w:rsidR="00A573E5" w:rsidRDefault="00A573E5" w:rsidP="00777D1D">
            <w:r>
              <w:rPr>
                <w:rFonts w:hint="eastAsia"/>
              </w:rPr>
              <w:t>Game Shot]</w:t>
            </w:r>
          </w:p>
          <w:p w:rsidR="00A573E5" w:rsidRDefault="00A573E5" w:rsidP="00777D1D"/>
        </w:tc>
      </w:tr>
    </w:tbl>
    <w:p w:rsidR="004A5E1C" w:rsidRDefault="004A5E1C" w:rsidP="005B1054"/>
    <w:sectPr w:rsidR="004A5E1C" w:rsidSect="008343C1">
      <w:headerReference w:type="default" r:id="rId17"/>
      <w:footerReference w:type="default" r:id="rId18"/>
      <w:pgSz w:w="11906" w:h="16838" w:code="9"/>
      <w:pgMar w:top="720" w:right="567" w:bottom="720" w:left="720" w:header="567" w:footer="28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3354" w:rsidRDefault="00063354" w:rsidP="008343C1">
      <w:pPr>
        <w:spacing w:after="0" w:line="240" w:lineRule="auto"/>
      </w:pPr>
      <w:r>
        <w:separator/>
      </w:r>
    </w:p>
  </w:endnote>
  <w:endnote w:type="continuationSeparator" w:id="0">
    <w:p w:rsidR="00063354" w:rsidRDefault="00063354" w:rsidP="00834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529A" w:rsidRPr="00F56484" w:rsidRDefault="00F56484" w:rsidP="00DB19BA">
    <w:pPr>
      <w:pStyle w:val="a4"/>
      <w:spacing w:after="0"/>
      <w:jc w:val="left"/>
    </w:pPr>
    <w:r w:rsidRPr="00CE46C6">
      <w:rPr>
        <w:rFonts w:hint="eastAsia"/>
        <w:b/>
        <w:noProof/>
      </w:rPr>
      <w:t>20</w:t>
    </w:r>
    <w:r w:rsidR="00D0394B">
      <w:rPr>
        <w:b/>
        <w:noProof/>
      </w:rPr>
      <w:t>20</w:t>
    </w:r>
    <w:r>
      <w:rPr>
        <w:rFonts w:hint="eastAsia"/>
        <w:b/>
        <w:noProof/>
      </w:rPr>
      <w:t xml:space="preserve">년 </w:t>
    </w:r>
    <w:r>
      <w:rPr>
        <w:b/>
        <w:noProof/>
      </w:rPr>
      <w:t>2</w:t>
    </w:r>
    <w:r>
      <w:rPr>
        <w:rFonts w:hint="eastAsia"/>
        <w:b/>
        <w:noProof/>
      </w:rPr>
      <w:t xml:space="preserve">학기 </w:t>
    </w:r>
    <w:r w:rsidR="00DB19BA">
      <w:rPr>
        <w:rFonts w:hint="eastAsia"/>
        <w:b/>
        <w:noProof/>
      </w:rPr>
      <w:t>게임 프로그래밍 입문</w:t>
    </w:r>
    <w:r>
      <w:rPr>
        <w:rFonts w:hint="eastAsia"/>
        <w:b/>
        <w:noProof/>
      </w:rPr>
      <w:t>, 이대호 교수 (</w:t>
    </w:r>
    <w:r w:rsidRPr="00CE46C6">
      <w:rPr>
        <w:b/>
        <w:bCs/>
      </w:rPr>
      <w:fldChar w:fldCharType="begin"/>
    </w:r>
    <w:r w:rsidRPr="00CE46C6">
      <w:rPr>
        <w:b/>
        <w:bCs/>
      </w:rPr>
      <w:instrText>PAGE  \* Arabic  \* MERGEFORMAT</w:instrText>
    </w:r>
    <w:r w:rsidRPr="00CE46C6">
      <w:rPr>
        <w:b/>
        <w:bCs/>
      </w:rPr>
      <w:fldChar w:fldCharType="separate"/>
    </w:r>
    <w:r w:rsidR="00F50A90" w:rsidRPr="00F50A90">
      <w:rPr>
        <w:b/>
        <w:bCs/>
        <w:noProof/>
        <w:lang w:val="ko-KR"/>
      </w:rPr>
      <w:t>4</w:t>
    </w:r>
    <w:r w:rsidRPr="00CE46C6">
      <w:rPr>
        <w:b/>
        <w:bCs/>
      </w:rPr>
      <w:fldChar w:fldCharType="end"/>
    </w:r>
    <w:r w:rsidRPr="00CE46C6">
      <w:rPr>
        <w:lang w:val="ko-KR"/>
      </w:rPr>
      <w:t xml:space="preserve"> / </w:t>
    </w:r>
    <w:r w:rsidRPr="00CE46C6">
      <w:rPr>
        <w:b/>
        <w:bCs/>
      </w:rPr>
      <w:fldChar w:fldCharType="begin"/>
    </w:r>
    <w:r w:rsidRPr="00CE46C6">
      <w:rPr>
        <w:b/>
        <w:bCs/>
      </w:rPr>
      <w:instrText>NUMPAGES  \* Arabic  \* MERGEFORMAT</w:instrText>
    </w:r>
    <w:r w:rsidRPr="00CE46C6">
      <w:rPr>
        <w:b/>
        <w:bCs/>
      </w:rPr>
      <w:fldChar w:fldCharType="separate"/>
    </w:r>
    <w:r w:rsidR="00F50A90" w:rsidRPr="00F50A90">
      <w:rPr>
        <w:b/>
        <w:bCs/>
        <w:noProof/>
        <w:lang w:val="ko-KR"/>
      </w:rPr>
      <w:t>4</w:t>
    </w:r>
    <w:r w:rsidRPr="00CE46C6">
      <w:rPr>
        <w:b/>
        <w:bCs/>
      </w:rPr>
      <w:fldChar w:fldCharType="end"/>
    </w:r>
    <w:r>
      <w:rPr>
        <w:b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3354" w:rsidRDefault="00063354" w:rsidP="008343C1">
      <w:pPr>
        <w:spacing w:after="0" w:line="240" w:lineRule="auto"/>
      </w:pPr>
      <w:r>
        <w:separator/>
      </w:r>
    </w:p>
  </w:footnote>
  <w:footnote w:type="continuationSeparator" w:id="0">
    <w:p w:rsidR="00063354" w:rsidRDefault="00063354" w:rsidP="00834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529A" w:rsidRPr="00484D32" w:rsidRDefault="00D0394B" w:rsidP="00A573E5">
    <w:pPr>
      <w:pStyle w:val="a4"/>
      <w:spacing w:after="0"/>
      <w:jc w:val="center"/>
      <w:rPr>
        <w:rFonts w:eastAsiaTheme="minorHAnsi"/>
        <w:b/>
        <w:sz w:val="32"/>
        <w:szCs w:val="32"/>
      </w:rPr>
    </w:pPr>
    <w:r>
      <w:rPr>
        <w:rFonts w:eastAsiaTheme="minorHAnsi" w:hint="eastAsia"/>
        <w:b/>
        <w:sz w:val="32"/>
      </w:rPr>
      <w:t>2020</w:t>
    </w:r>
    <w:r w:rsidR="007C533A" w:rsidRPr="00484D32">
      <w:rPr>
        <w:rFonts w:eastAsiaTheme="minorHAnsi" w:hint="eastAsia"/>
        <w:b/>
        <w:sz w:val="32"/>
      </w:rPr>
      <w:t xml:space="preserve">년 </w:t>
    </w:r>
    <w:r w:rsidR="008343C1">
      <w:rPr>
        <w:rFonts w:eastAsiaTheme="minorHAnsi"/>
        <w:b/>
        <w:sz w:val="32"/>
      </w:rPr>
      <w:t>2</w:t>
    </w:r>
    <w:r w:rsidR="007C533A" w:rsidRPr="00484D32">
      <w:rPr>
        <w:rFonts w:eastAsiaTheme="minorHAnsi" w:hint="eastAsia"/>
        <w:b/>
        <w:sz w:val="32"/>
      </w:rPr>
      <w:t xml:space="preserve">학기 </w:t>
    </w:r>
    <w:r w:rsidR="00DB19BA">
      <w:rPr>
        <w:rFonts w:eastAsiaTheme="minorHAnsi" w:hint="eastAsia"/>
        <w:b/>
        <w:sz w:val="32"/>
      </w:rPr>
      <w:t>게임 프로그래밍 입문</w:t>
    </w:r>
    <w:r w:rsidR="005160BF">
      <w:rPr>
        <w:rFonts w:eastAsiaTheme="minorHAnsi" w:hint="eastAsia"/>
        <w:b/>
        <w:sz w:val="32"/>
      </w:rPr>
      <w:t xml:space="preserve"> (실습</w:t>
    </w:r>
    <w:r w:rsidR="00A573E5">
      <w:rPr>
        <w:rFonts w:eastAsiaTheme="minorHAnsi" w:hint="eastAsia"/>
        <w:b/>
        <w:sz w:val="32"/>
      </w:rPr>
      <w:t>2</w:t>
    </w:r>
    <w:r w:rsidR="005160BF">
      <w:rPr>
        <w:rFonts w:eastAsiaTheme="minorHAnsi"/>
        <w:b/>
        <w:sz w:val="32"/>
      </w:rPr>
      <w:t>)</w:t>
    </w:r>
  </w:p>
  <w:tbl>
    <w:tblPr>
      <w:tblStyle w:val="a5"/>
      <w:tblW w:w="10362" w:type="dxa"/>
      <w:tblBorders>
        <w:top w:val="single" w:sz="2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62"/>
    </w:tblGrid>
    <w:tr w:rsidR="008343C1" w:rsidTr="005F31BC">
      <w:trPr>
        <w:trHeight w:val="649"/>
      </w:trPr>
      <w:tc>
        <w:tcPr>
          <w:tcW w:w="10362" w:type="dxa"/>
          <w:vAlign w:val="center"/>
        </w:tcPr>
        <w:p w:rsidR="008343C1" w:rsidRPr="00DC1885" w:rsidRDefault="00DB19BA" w:rsidP="003F263E">
          <w:pPr>
            <w:pStyle w:val="a4"/>
            <w:spacing w:line="240" w:lineRule="atLeast"/>
            <w:rPr>
              <w:sz w:val="24"/>
              <w:szCs w:val="24"/>
            </w:rPr>
          </w:pPr>
          <w:r>
            <w:rPr>
              <w:rFonts w:hint="eastAsia"/>
              <w:sz w:val="24"/>
              <w:szCs w:val="24"/>
            </w:rPr>
            <w:t>이름:</w:t>
          </w:r>
          <w:r>
            <w:rPr>
              <w:sz w:val="24"/>
              <w:szCs w:val="24"/>
            </w:rPr>
            <w:t xml:space="preserve">       </w:t>
          </w:r>
          <w:r w:rsidR="003F263E">
            <w:rPr>
              <w:rFonts w:hint="eastAsia"/>
              <w:sz w:val="24"/>
              <w:szCs w:val="24"/>
            </w:rPr>
            <w:t>이준서</w:t>
          </w:r>
          <w:r>
            <w:rPr>
              <w:sz w:val="24"/>
              <w:szCs w:val="24"/>
            </w:rPr>
            <w:t xml:space="preserve">            </w:t>
          </w:r>
          <w:r>
            <w:rPr>
              <w:rFonts w:hint="eastAsia"/>
              <w:sz w:val="24"/>
              <w:szCs w:val="24"/>
            </w:rPr>
            <w:t>학과</w:t>
          </w:r>
          <w:r w:rsidR="003F263E">
            <w:rPr>
              <w:sz w:val="24"/>
              <w:szCs w:val="24"/>
            </w:rPr>
            <w:t xml:space="preserve">:    </w:t>
          </w:r>
          <w:r w:rsidR="003F263E">
            <w:rPr>
              <w:rFonts w:hint="eastAsia"/>
              <w:sz w:val="24"/>
              <w:szCs w:val="24"/>
            </w:rPr>
            <w:t>컴퓨터공학과</w:t>
          </w:r>
          <w:r>
            <w:rPr>
              <w:sz w:val="24"/>
              <w:szCs w:val="24"/>
            </w:rPr>
            <w:t xml:space="preserve">     </w:t>
          </w:r>
          <w:r>
            <w:rPr>
              <w:rFonts w:hint="eastAsia"/>
              <w:sz w:val="24"/>
              <w:szCs w:val="24"/>
            </w:rPr>
            <w:t>학번:</w:t>
          </w:r>
          <w:r w:rsidR="003F263E">
            <w:rPr>
              <w:sz w:val="24"/>
              <w:szCs w:val="24"/>
            </w:rPr>
            <w:t xml:space="preserve">    2019102215</w:t>
          </w:r>
        </w:p>
      </w:tc>
    </w:tr>
  </w:tbl>
  <w:p w:rsidR="003C529A" w:rsidRPr="00460A3B" w:rsidRDefault="00063354" w:rsidP="00460A3B">
    <w:pPr>
      <w:pStyle w:val="a4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9B6377"/>
    <w:multiLevelType w:val="hybridMultilevel"/>
    <w:tmpl w:val="1BE6B728"/>
    <w:lvl w:ilvl="0" w:tplc="F83C96D2">
      <w:start w:val="1"/>
      <w:numFmt w:val="decimal"/>
      <w:pStyle w:val="a"/>
      <w:suff w:val="space"/>
      <w:lvlText w:val="%1."/>
      <w:lvlJc w:val="left"/>
      <w:pPr>
        <w:ind w:left="800" w:hanging="400"/>
      </w:pPr>
      <w:rPr>
        <w:rFonts w:hint="eastAsia"/>
        <w:b w:val="0"/>
        <w:bCs w:val="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A32727A"/>
    <w:multiLevelType w:val="hybridMultilevel"/>
    <w:tmpl w:val="20304B32"/>
    <w:lvl w:ilvl="0" w:tplc="5262CAD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84740A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AE795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1EEE1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864A0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14A0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4CD6F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76188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F4CD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7EwNTUxMTYwNDVT0lEKTi0uzszPAykwqwUAfY43iywAAAA="/>
  </w:docVars>
  <w:rsids>
    <w:rsidRoot w:val="008343C1"/>
    <w:rsid w:val="00051931"/>
    <w:rsid w:val="00063354"/>
    <w:rsid w:val="00097332"/>
    <w:rsid w:val="00207DDE"/>
    <w:rsid w:val="003F263E"/>
    <w:rsid w:val="004A5E1C"/>
    <w:rsid w:val="005160BF"/>
    <w:rsid w:val="00575280"/>
    <w:rsid w:val="005B1054"/>
    <w:rsid w:val="005E4838"/>
    <w:rsid w:val="007C533A"/>
    <w:rsid w:val="008343C1"/>
    <w:rsid w:val="008541BC"/>
    <w:rsid w:val="009370A0"/>
    <w:rsid w:val="00A573E5"/>
    <w:rsid w:val="00AD4993"/>
    <w:rsid w:val="00B544E3"/>
    <w:rsid w:val="00C362A0"/>
    <w:rsid w:val="00CF0626"/>
    <w:rsid w:val="00D0394B"/>
    <w:rsid w:val="00D33BB2"/>
    <w:rsid w:val="00DB19BA"/>
    <w:rsid w:val="00DB37F5"/>
    <w:rsid w:val="00E80A35"/>
    <w:rsid w:val="00EB621D"/>
    <w:rsid w:val="00F50A90"/>
    <w:rsid w:val="00F56484"/>
    <w:rsid w:val="00FA4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84612D"/>
  <w15:chartTrackingRefBased/>
  <w15:docId w15:val="{BD7D27ED-EC8C-48A9-85FC-4FD643E7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8343C1"/>
    <w:pPr>
      <w:widowControl/>
      <w:tabs>
        <w:tab w:val="center" w:pos="4513"/>
        <w:tab w:val="right" w:pos="9026"/>
      </w:tabs>
      <w:wordWrap/>
      <w:autoSpaceDE/>
      <w:autoSpaceDN/>
      <w:snapToGrid w:val="0"/>
    </w:pPr>
  </w:style>
  <w:style w:type="character" w:customStyle="1" w:styleId="Char">
    <w:name w:val="머리글 Char"/>
    <w:basedOn w:val="a1"/>
    <w:link w:val="a4"/>
    <w:uiPriority w:val="99"/>
    <w:rsid w:val="008343C1"/>
  </w:style>
  <w:style w:type="table" w:styleId="a5">
    <w:name w:val="Table Grid"/>
    <w:basedOn w:val="a2"/>
    <w:uiPriority w:val="39"/>
    <w:rsid w:val="008343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343C1"/>
    <w:pPr>
      <w:widowControl/>
      <w:numPr>
        <w:numId w:val="1"/>
      </w:numPr>
      <w:adjustRightInd w:val="0"/>
      <w:snapToGrid w:val="0"/>
      <w:spacing w:after="0" w:line="240" w:lineRule="exact"/>
    </w:pPr>
    <w:rPr>
      <w:rFonts w:eastAsiaTheme="minorHAnsi"/>
      <w:sz w:val="18"/>
      <w:szCs w:val="18"/>
    </w:rPr>
  </w:style>
  <w:style w:type="paragraph" w:customStyle="1" w:styleId="a6">
    <w:name w:val="코드"/>
    <w:basedOn w:val="a0"/>
    <w:link w:val="Char0"/>
    <w:qFormat/>
    <w:rsid w:val="008343C1"/>
    <w:pPr>
      <w:spacing w:after="0" w:line="240" w:lineRule="exact"/>
    </w:pPr>
    <w:rPr>
      <w:rFonts w:ascii="Courier New" w:hAnsi="Courier New"/>
      <w:sz w:val="18"/>
    </w:rPr>
  </w:style>
  <w:style w:type="character" w:customStyle="1" w:styleId="Char0">
    <w:name w:val="코드 Char"/>
    <w:basedOn w:val="a1"/>
    <w:link w:val="a6"/>
    <w:rsid w:val="008343C1"/>
    <w:rPr>
      <w:rFonts w:ascii="Courier New" w:hAnsi="Courier New"/>
      <w:sz w:val="18"/>
    </w:rPr>
  </w:style>
  <w:style w:type="paragraph" w:styleId="a7">
    <w:name w:val="footer"/>
    <w:basedOn w:val="a0"/>
    <w:link w:val="Char1"/>
    <w:uiPriority w:val="99"/>
    <w:unhideWhenUsed/>
    <w:rsid w:val="008343C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7"/>
    <w:uiPriority w:val="99"/>
    <w:rsid w:val="008343C1"/>
  </w:style>
  <w:style w:type="paragraph" w:styleId="HTML">
    <w:name w:val="HTML Preformatted"/>
    <w:basedOn w:val="a0"/>
    <w:link w:val="HTMLChar"/>
    <w:uiPriority w:val="99"/>
    <w:unhideWhenUsed/>
    <w:rsid w:val="003F263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1"/>
    <w:link w:val="HTML"/>
    <w:uiPriority w:val="99"/>
    <w:rsid w:val="003F263E"/>
    <w:rPr>
      <w:rFonts w:ascii="굴림체" w:eastAsia="굴림체" w:hAnsi="굴림체" w:cs="굴림체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1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26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93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06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0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209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1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987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5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4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Nize</dc:creator>
  <cp:keywords/>
  <dc:description/>
  <cp:lastModifiedBy>821032962448</cp:lastModifiedBy>
  <cp:revision>15</cp:revision>
  <dcterms:created xsi:type="dcterms:W3CDTF">2019-08-18T04:07:00Z</dcterms:created>
  <dcterms:modified xsi:type="dcterms:W3CDTF">2020-09-16T03:22:00Z</dcterms:modified>
</cp:coreProperties>
</file>